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8FB" w:rsidRDefault="0017632A" w:rsidP="007178FB">
      <w:pPr>
        <w:pStyle w:val="Heading1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333333"/>
          <w:sz w:val="32"/>
          <w:szCs w:val="32"/>
        </w:rPr>
      </w:pPr>
      <w:bookmarkStart w:id="0" w:name="_GoBack"/>
      <w:r>
        <w:rPr>
          <w:rFonts w:ascii="Arial" w:hAnsi="Arial" w:cs="Arial"/>
          <w:color w:val="333333"/>
          <w:sz w:val="32"/>
          <w:szCs w:val="32"/>
        </w:rPr>
        <w:t>Enterprise Information System Presentation</w:t>
      </w:r>
      <w:bookmarkEnd w:id="0"/>
    </w:p>
    <w:p w:rsidR="00964C73" w:rsidRDefault="00964C73" w:rsidP="00964C73">
      <w:pPr>
        <w:pStyle w:val="Heading1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333333"/>
          <w:sz w:val="32"/>
          <w:szCs w:val="32"/>
        </w:rPr>
      </w:pPr>
    </w:p>
    <w:p w:rsidR="0017632A" w:rsidRPr="0017632A" w:rsidRDefault="0017632A" w:rsidP="0017632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17632A">
        <w:rPr>
          <w:rFonts w:ascii="Arial" w:eastAsia="Times New Roman" w:hAnsi="Arial" w:cs="Arial"/>
          <w:b/>
          <w:bCs/>
          <w:color w:val="000000"/>
          <w:sz w:val="21"/>
          <w:szCs w:val="21"/>
        </w:rPr>
        <w:t>Resources</w:t>
      </w:r>
      <w:r w:rsidRPr="0017632A">
        <w:rPr>
          <w:rFonts w:ascii="Arial" w:eastAsia="Times New Roman" w:hAnsi="Arial" w:cs="Arial"/>
          <w:color w:val="000000"/>
          <w:sz w:val="21"/>
          <w:szCs w:val="21"/>
        </w:rPr>
        <w:t>: </w:t>
      </w:r>
    </w:p>
    <w:p w:rsidR="0017632A" w:rsidRPr="0017632A" w:rsidRDefault="0017632A" w:rsidP="0017632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proofErr w:type="spellStart"/>
      <w:r w:rsidRPr="0017632A">
        <w:rPr>
          <w:rFonts w:ascii="Arial" w:eastAsia="Times New Roman" w:hAnsi="Arial" w:cs="Arial"/>
          <w:color w:val="000000"/>
          <w:sz w:val="21"/>
          <w:szCs w:val="21"/>
        </w:rPr>
        <w:t>Baltzan</w:t>
      </w:r>
      <w:proofErr w:type="spellEnd"/>
      <w:r w:rsidRPr="0017632A">
        <w:rPr>
          <w:rFonts w:ascii="Arial" w:eastAsia="Times New Roman" w:hAnsi="Arial" w:cs="Arial"/>
          <w:color w:val="000000"/>
          <w:sz w:val="21"/>
          <w:szCs w:val="21"/>
        </w:rPr>
        <w:t>, P., and Phillips, A. (2015). </w:t>
      </w:r>
      <w:r w:rsidRPr="0017632A">
        <w:rPr>
          <w:rFonts w:ascii="Arial" w:eastAsia="Times New Roman" w:hAnsi="Arial" w:cs="Arial"/>
          <w:i/>
          <w:iCs/>
          <w:color w:val="000000"/>
          <w:sz w:val="21"/>
          <w:szCs w:val="21"/>
        </w:rPr>
        <w:t>Business Driven Information Systems (5</w:t>
      </w:r>
      <w:r w:rsidRPr="0017632A">
        <w:rPr>
          <w:rFonts w:ascii="Arial" w:eastAsia="Times New Roman" w:hAnsi="Arial" w:cs="Arial"/>
          <w:i/>
          <w:iCs/>
          <w:color w:val="000000"/>
          <w:sz w:val="21"/>
          <w:szCs w:val="21"/>
          <w:vertAlign w:val="superscript"/>
        </w:rPr>
        <w:t>th</w:t>
      </w:r>
      <w:r w:rsidRPr="0017632A">
        <w:rPr>
          <w:rFonts w:ascii="Arial" w:eastAsia="Times New Roman" w:hAnsi="Arial" w:cs="Arial"/>
          <w:i/>
          <w:iCs/>
          <w:color w:val="000000"/>
          <w:sz w:val="21"/>
          <w:szCs w:val="21"/>
        </w:rPr>
        <w:t> </w:t>
      </w:r>
      <w:proofErr w:type="spellStart"/>
      <w:proofErr w:type="gramStart"/>
      <w:r w:rsidRPr="0017632A">
        <w:rPr>
          <w:rFonts w:ascii="Arial" w:eastAsia="Times New Roman" w:hAnsi="Arial" w:cs="Arial"/>
          <w:color w:val="000000"/>
          <w:sz w:val="21"/>
          <w:szCs w:val="21"/>
        </w:rPr>
        <w:t>ed</w:t>
      </w:r>
      <w:proofErr w:type="spellEnd"/>
      <w:proofErr w:type="gramEnd"/>
      <w:r w:rsidRPr="0017632A">
        <w:rPr>
          <w:rFonts w:ascii="Arial" w:eastAsia="Times New Roman" w:hAnsi="Arial" w:cs="Arial"/>
          <w:i/>
          <w:iCs/>
          <w:color w:val="000000"/>
          <w:sz w:val="21"/>
          <w:szCs w:val="21"/>
        </w:rPr>
        <w:t>).</w:t>
      </w:r>
    </w:p>
    <w:p w:rsidR="0017632A" w:rsidRPr="0017632A" w:rsidRDefault="0017632A" w:rsidP="0017632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17632A">
        <w:rPr>
          <w:rFonts w:ascii="Arial" w:eastAsia="Times New Roman" w:hAnsi="Arial" w:cs="Arial"/>
          <w:color w:val="000000"/>
          <w:sz w:val="21"/>
          <w:szCs w:val="21"/>
        </w:rPr>
        <w:t>Week 4 articles and videos</w:t>
      </w:r>
    </w:p>
    <w:p w:rsidR="0017632A" w:rsidRPr="0017632A" w:rsidRDefault="0017632A" w:rsidP="0017632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17632A">
        <w:rPr>
          <w:rFonts w:ascii="Arial" w:eastAsia="Times New Roman" w:hAnsi="Arial" w:cs="Arial"/>
          <w:color w:val="000000"/>
          <w:sz w:val="21"/>
          <w:szCs w:val="21"/>
        </w:rPr>
        <w:t>Week 6 articles and videos</w:t>
      </w:r>
    </w:p>
    <w:p w:rsidR="0017632A" w:rsidRPr="0017632A" w:rsidRDefault="0017632A" w:rsidP="0017632A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17632A">
        <w:rPr>
          <w:rFonts w:ascii="Arial" w:eastAsia="Times New Roman" w:hAnsi="Arial" w:cs="Arial"/>
          <w:b/>
          <w:bCs/>
          <w:color w:val="000000"/>
          <w:sz w:val="21"/>
          <w:szCs w:val="21"/>
        </w:rPr>
        <w:t>Analyze </w:t>
      </w:r>
      <w:r w:rsidRPr="0017632A">
        <w:rPr>
          <w:rFonts w:ascii="Arial" w:eastAsia="Times New Roman" w:hAnsi="Arial" w:cs="Arial"/>
          <w:color w:val="000000"/>
          <w:sz w:val="21"/>
          <w:szCs w:val="21"/>
        </w:rPr>
        <w:t>enterprise information systems in a presentation with a minimum of 15 to 20 slides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Pr="0017632A">
        <w:rPr>
          <w:rFonts w:ascii="Arial" w:eastAsia="Times New Roman" w:hAnsi="Arial" w:cs="Arial"/>
          <w:b/>
          <w:color w:val="000000"/>
          <w:sz w:val="21"/>
          <w:szCs w:val="21"/>
          <w:highlight w:val="yellow"/>
        </w:rPr>
        <w:t>(</w:t>
      </w:r>
      <w:r w:rsidRPr="0017632A">
        <w:rPr>
          <w:rFonts w:ascii="Arial" w:hAnsi="Arial" w:cs="Arial"/>
          <w:b/>
          <w:color w:val="333333"/>
          <w:sz w:val="21"/>
          <w:szCs w:val="21"/>
          <w:highlight w:val="yellow"/>
          <w:shd w:val="clear" w:color="auto" w:fill="FFFFFF"/>
        </w:rPr>
        <w:t>2</w:t>
      </w:r>
      <w:r w:rsidRPr="0017632A">
        <w:rPr>
          <w:rFonts w:ascii="Arial" w:hAnsi="Arial" w:cs="Arial"/>
          <w:b/>
          <w:color w:val="333333"/>
          <w:sz w:val="21"/>
          <w:szCs w:val="21"/>
          <w:highlight w:val="yellow"/>
          <w:shd w:val="clear" w:color="auto" w:fill="FFFFFF"/>
        </w:rPr>
        <w:t>-3 slides a piece</w:t>
      </w:r>
      <w:r w:rsidRPr="0017632A">
        <w:rPr>
          <w:rFonts w:ascii="Arial" w:hAnsi="Arial" w:cs="Arial"/>
          <w:color w:val="333333"/>
          <w:sz w:val="21"/>
          <w:szCs w:val="21"/>
          <w:highlight w:val="yellow"/>
          <w:shd w:val="clear" w:color="auto" w:fill="FFFFFF"/>
        </w:rPr>
        <w:t>.</w:t>
      </w:r>
      <w:r w:rsidRPr="0017632A">
        <w:rPr>
          <w:rFonts w:ascii="Arial" w:hAnsi="Arial" w:cs="Arial"/>
          <w:color w:val="333333"/>
          <w:sz w:val="21"/>
          <w:szCs w:val="21"/>
          <w:highlight w:val="yellow"/>
          <w:shd w:val="clear" w:color="auto" w:fill="FFFFFF"/>
        </w:rPr>
        <w:t>)</w:t>
      </w:r>
      <w:r w:rsidRPr="0017632A">
        <w:rPr>
          <w:rFonts w:ascii="Arial" w:eastAsia="Times New Roman" w:hAnsi="Arial" w:cs="Arial"/>
          <w:color w:val="000000"/>
          <w:sz w:val="21"/>
          <w:szCs w:val="21"/>
        </w:rPr>
        <w:t> which includes:  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Intro/Conclusion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A description of enterprise information systems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A summary of enterprise data management systems in the context of the data life cycle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An explanation of the role of enterprise information systems in facilitating collaboration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An overview of emerging information system technologies such as cloud computing, virtualization, and big data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b/>
          <w:color w:val="333333"/>
          <w:sz w:val="21"/>
          <w:szCs w:val="21"/>
          <w:highlight w:val="yellow"/>
        </w:rPr>
      </w:pPr>
      <w:r w:rsidRPr="0017632A">
        <w:rPr>
          <w:rFonts w:ascii="Arial" w:eastAsia="Times New Roman" w:hAnsi="Arial" w:cs="Arial"/>
          <w:b/>
          <w:color w:val="333333"/>
          <w:sz w:val="21"/>
          <w:szCs w:val="21"/>
          <w:highlight w:val="yellow"/>
        </w:rPr>
        <w:t>A summary of BI methodologies and business analytics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An assessment of techniques to identify market trends and business opportunities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A summary of real-world examples of how BI improved enterprise competition and performance</w:t>
      </w:r>
    </w:p>
    <w:p w:rsidR="0017632A" w:rsidRPr="0017632A" w:rsidRDefault="0017632A" w:rsidP="0017632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 w:rsidRPr="0017632A">
        <w:rPr>
          <w:rFonts w:ascii="Arial" w:eastAsia="Times New Roman" w:hAnsi="Arial" w:cs="Arial"/>
          <w:color w:val="333333"/>
          <w:sz w:val="21"/>
          <w:szCs w:val="21"/>
        </w:rPr>
        <w:t>Editor/Submit:</w:t>
      </w:r>
    </w:p>
    <w:p w:rsidR="0017632A" w:rsidRPr="0017632A" w:rsidRDefault="0017632A" w:rsidP="0017632A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17632A">
        <w:rPr>
          <w:rFonts w:ascii="Arial" w:eastAsia="Times New Roman" w:hAnsi="Arial" w:cs="Arial"/>
          <w:b/>
          <w:bCs/>
          <w:color w:val="000000"/>
          <w:sz w:val="21"/>
          <w:szCs w:val="21"/>
        </w:rPr>
        <w:t>Cite </w:t>
      </w:r>
      <w:r w:rsidRPr="0017632A">
        <w:rPr>
          <w:rFonts w:ascii="Arial" w:eastAsia="Times New Roman" w:hAnsi="Arial" w:cs="Arial"/>
          <w:color w:val="000000"/>
          <w:sz w:val="21"/>
          <w:szCs w:val="21"/>
        </w:rPr>
        <w:t>a minimum of 3 peer-reviewed references from the University of Phoenix Library. </w:t>
      </w:r>
    </w:p>
    <w:p w:rsidR="0017632A" w:rsidRPr="0017632A" w:rsidRDefault="0017632A" w:rsidP="0017632A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17632A">
        <w:rPr>
          <w:rFonts w:ascii="Arial" w:eastAsia="Times New Roman" w:hAnsi="Arial" w:cs="Arial"/>
          <w:b/>
          <w:bCs/>
          <w:color w:val="000000"/>
          <w:sz w:val="21"/>
          <w:szCs w:val="21"/>
        </w:rPr>
        <w:t>Format </w:t>
      </w:r>
      <w:r w:rsidRPr="0017632A">
        <w:rPr>
          <w:rFonts w:ascii="Arial" w:eastAsia="Times New Roman" w:hAnsi="Arial" w:cs="Arial"/>
          <w:color w:val="000000"/>
          <w:sz w:val="21"/>
          <w:szCs w:val="21"/>
        </w:rPr>
        <w:t>consistent with APA guidelines. </w:t>
      </w:r>
    </w:p>
    <w:p w:rsidR="00262293" w:rsidRDefault="00262293" w:rsidP="00DE0914">
      <w:pPr>
        <w:shd w:val="clear" w:color="auto" w:fill="FFFFFF"/>
        <w:spacing w:after="0" w:line="240" w:lineRule="auto"/>
      </w:pPr>
    </w:p>
    <w:sectPr w:rsidR="002622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D7D6E"/>
    <w:multiLevelType w:val="multilevel"/>
    <w:tmpl w:val="86A0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7C64ED"/>
    <w:multiLevelType w:val="multilevel"/>
    <w:tmpl w:val="33B8A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FB228A"/>
    <w:multiLevelType w:val="multilevel"/>
    <w:tmpl w:val="982EA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FE762B"/>
    <w:multiLevelType w:val="multilevel"/>
    <w:tmpl w:val="45DEC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394936"/>
    <w:multiLevelType w:val="multilevel"/>
    <w:tmpl w:val="9CE6B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772441"/>
    <w:multiLevelType w:val="multilevel"/>
    <w:tmpl w:val="0872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050107"/>
    <w:multiLevelType w:val="multilevel"/>
    <w:tmpl w:val="1482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1D2909"/>
    <w:multiLevelType w:val="multilevel"/>
    <w:tmpl w:val="FD0EC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972F18"/>
    <w:multiLevelType w:val="multilevel"/>
    <w:tmpl w:val="B852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1123DF"/>
    <w:multiLevelType w:val="multilevel"/>
    <w:tmpl w:val="A7BA1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3B48D3"/>
    <w:multiLevelType w:val="multilevel"/>
    <w:tmpl w:val="0C5C7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A93A35"/>
    <w:multiLevelType w:val="multilevel"/>
    <w:tmpl w:val="6B34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0"/>
  </w:num>
  <w:num w:numId="5">
    <w:abstractNumId w:val="6"/>
  </w:num>
  <w:num w:numId="6">
    <w:abstractNumId w:val="3"/>
  </w:num>
  <w:num w:numId="7">
    <w:abstractNumId w:val="4"/>
  </w:num>
  <w:num w:numId="8">
    <w:abstractNumId w:val="11"/>
  </w:num>
  <w:num w:numId="9">
    <w:abstractNumId w:val="5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IyNjGwtDA1NzdT0lEKTi0uzszPAykwqQUAEYWuUCwAAAA="/>
  </w:docVars>
  <w:rsids>
    <w:rsidRoot w:val="00262293"/>
    <w:rsid w:val="0017632A"/>
    <w:rsid w:val="00262293"/>
    <w:rsid w:val="007178FB"/>
    <w:rsid w:val="008C1B2D"/>
    <w:rsid w:val="00964C73"/>
    <w:rsid w:val="009D652D"/>
    <w:rsid w:val="00A017D7"/>
    <w:rsid w:val="00AB0EC7"/>
    <w:rsid w:val="00DE0914"/>
    <w:rsid w:val="00EB7365"/>
    <w:rsid w:val="00F645AA"/>
    <w:rsid w:val="00FE7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65B2A9-28F6-44B2-B999-40EED278C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6229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29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E7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E72A5"/>
    <w:rPr>
      <w:b/>
      <w:bCs/>
    </w:rPr>
  </w:style>
  <w:style w:type="paragraph" w:customStyle="1" w:styleId="assignmentslevel1">
    <w:name w:val="assignmentslevel1"/>
    <w:basedOn w:val="Normal"/>
    <w:rsid w:val="00FE7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ssignmentslevel2">
    <w:name w:val="assignmentslevel2"/>
    <w:basedOn w:val="Normal"/>
    <w:rsid w:val="008C1B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DE09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E09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. Newton</dc:creator>
  <cp:keywords/>
  <dc:description/>
  <cp:lastModifiedBy>Douglas E. Newton</cp:lastModifiedBy>
  <cp:revision>2</cp:revision>
  <dcterms:created xsi:type="dcterms:W3CDTF">2018-03-20T15:02:00Z</dcterms:created>
  <dcterms:modified xsi:type="dcterms:W3CDTF">2018-03-20T15:02:00Z</dcterms:modified>
</cp:coreProperties>
</file>